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3f8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364f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9:22:26Z</dcterms:created>
  <dcterms:modified xsi:type="dcterms:W3CDTF">2022-01-20T09:22:26Z</dcterms:modified>
</cp:coreProperties>
</file>